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5A90941C" w:rsidR="00D420E0" w:rsidRDefault="00E308F8" w:rsidP="00D420E0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ac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312D147B" w:rsidR="005A0029" w:rsidRPr="005A0029" w:rsidRDefault="005A0029" w:rsidP="005A0029">
      <w:pPr>
        <w:pStyle w:val="ac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AA4144" w:rsidRDefault="00970349" w:rsidP="00AA4144">
      <w:pPr>
        <w:pStyle w:val="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5D21EE" w:rsidRDefault="00685ABD" w:rsidP="00F0085A">
      <w:pPr>
        <w:jc w:val="both"/>
        <w:rPr>
          <w:noProof/>
        </w:rPr>
      </w:pPr>
      <w:r>
        <w:rPr>
          <w:rStyle w:val="CodeChar"/>
        </w:rPr>
        <w:t>A w</w:t>
      </w:r>
      <w:r w:rsidR="00970349">
        <w:rPr>
          <w:rStyle w:val="CodeChar"/>
        </w:rPr>
        <w:t>eapon</w:t>
      </w:r>
      <w:r w:rsidR="00970349" w:rsidRPr="005D21EE">
        <w:rPr>
          <w:noProof/>
        </w:rPr>
        <w:t xml:space="preserve"> is a </w:t>
      </w:r>
      <w:r w:rsidR="00970349" w:rsidRPr="005D21EE">
        <w:rPr>
          <w:b/>
          <w:noProof/>
        </w:rPr>
        <w:t>base class</w:t>
      </w:r>
      <w:r w:rsidR="00970349" w:rsidRPr="005D21EE">
        <w:rPr>
          <w:noProof/>
        </w:rPr>
        <w:t xml:space="preserve"> of any </w:t>
      </w:r>
      <w:r w:rsidR="00970349" w:rsidRPr="005D21EE">
        <w:rPr>
          <w:b/>
          <w:noProof/>
        </w:rPr>
        <w:t xml:space="preserve">type of </w:t>
      </w:r>
      <w:r w:rsidR="00982B72">
        <w:rPr>
          <w:b/>
          <w:noProof/>
        </w:rPr>
        <w:t>weapon</w:t>
      </w:r>
      <w:r w:rsidR="00970349" w:rsidRPr="005D21EE">
        <w:rPr>
          <w:noProof/>
        </w:rPr>
        <w:t xml:space="preserve"> and it </w:t>
      </w:r>
      <w:r w:rsidR="00970349" w:rsidRPr="005D21EE">
        <w:rPr>
          <w:b/>
          <w:noProof/>
        </w:rPr>
        <w:t>should not be able to be instantiated</w:t>
      </w:r>
      <w:r w:rsidR="00970349" w:rsidRPr="005D21EE">
        <w:rPr>
          <w:noProof/>
        </w:rPr>
        <w:t>.</w:t>
      </w:r>
    </w:p>
    <w:p w14:paraId="7EEB4258" w14:textId="77777777" w:rsidR="005F3E3A" w:rsidRPr="005D21EE" w:rsidRDefault="005F3E3A" w:rsidP="005F3E3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225D3304" w14:textId="77777777" w:rsidR="005F3E3A" w:rsidRDefault="005F3E3A" w:rsidP="005F3E3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>
        <w:rPr>
          <w:noProof/>
        </w:rPr>
        <w:t>–</w:t>
      </w:r>
      <w:r w:rsidRPr="005D21EE">
        <w:rPr>
          <w:noProof/>
        </w:rPr>
        <w:t xml:space="preserve"> </w:t>
      </w:r>
      <w:r w:rsidRPr="00320094">
        <w:t>string</w:t>
      </w:r>
    </w:p>
    <w:p w14:paraId="6C7ADC78" w14:textId="342A4E29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name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AF75B0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Weapon typ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068D464" w14:textId="77777777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  <w:r w:rsidRPr="005D21EE">
        <w:rPr>
          <w:noProof/>
        </w:rPr>
        <w:t xml:space="preserve"> </w:t>
      </w:r>
    </w:p>
    <w:p w14:paraId="10A8D048" w14:textId="05149A70" w:rsidR="005F3E3A" w:rsidRPr="003839D7" w:rsidRDefault="0011781C" w:rsidP="005F3E3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1781C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5F3E3A">
        <w:rPr>
          <w:noProof/>
        </w:rPr>
        <w:t>–</w:t>
      </w:r>
      <w:r w:rsidR="005F3E3A" w:rsidRPr="005D21EE">
        <w:rPr>
          <w:noProof/>
        </w:rPr>
        <w:t xml:space="preserve"> </w:t>
      </w:r>
      <w:r w:rsidR="005F3E3A">
        <w:rPr>
          <w:noProof/>
        </w:rPr>
        <w:t>int</w:t>
      </w:r>
    </w:p>
    <w:p w14:paraId="374B065D" w14:textId="1D9DEC15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B647F">
        <w:rPr>
          <w:noProof/>
        </w:rPr>
        <w:t>durability</w:t>
      </w:r>
      <w:r>
        <w:rPr>
          <w:noProof/>
        </w:rPr>
        <w:t xml:space="preserve"> </w:t>
      </w:r>
      <w:r w:rsidR="00BB647F">
        <w:rPr>
          <w:noProof/>
        </w:rPr>
        <w:t>i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B647F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Durability cannot be below 0.</w:t>
      </w:r>
      <w:r w:rsidRPr="005D21EE">
        <w:rPr>
          <w:rFonts w:ascii="Consolas" w:hAnsi="Consolas"/>
          <w:bCs/>
          <w:noProof/>
        </w:rPr>
        <w:t>"</w:t>
      </w:r>
    </w:p>
    <w:p w14:paraId="543FFE11" w14:textId="77777777" w:rsidR="005F3E3A" w:rsidRPr="005D21EE" w:rsidRDefault="005F3E3A" w:rsidP="005F3E3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Default="005F3E3A" w:rsidP="00A0594B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1781C" w:rsidRPr="0011781C">
        <w:rPr>
          <w:rFonts w:ascii="Consolas" w:hAnsi="Consolas"/>
          <w:b/>
          <w:noProof/>
        </w:rPr>
        <w:t>Do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returns the </w:t>
      </w:r>
      <w:r w:rsidR="0011781C">
        <w:rPr>
          <w:noProof/>
        </w:rPr>
        <w:t>d</w:t>
      </w:r>
      <w:r w:rsidR="00D60CA4">
        <w:rPr>
          <w:noProof/>
        </w:rPr>
        <w:t>a</w:t>
      </w:r>
      <w:r w:rsidR="0011781C">
        <w:rPr>
          <w:noProof/>
        </w:rPr>
        <w:t xml:space="preserve">mage </w:t>
      </w:r>
      <w:r w:rsidR="00B6160A">
        <w:rPr>
          <w:noProof/>
        </w:rPr>
        <w:t>of</w:t>
      </w:r>
      <w:r w:rsidR="0011781C">
        <w:rPr>
          <w:noProof/>
        </w:rPr>
        <w:t xml:space="preserve"> each weapon:</w:t>
      </w:r>
    </w:p>
    <w:p w14:paraId="3015F6F2" w14:textId="4AC60502" w:rsidR="0011781C" w:rsidRDefault="0011781C" w:rsidP="0011781C">
      <w:pPr>
        <w:pStyle w:val="ac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noProof/>
        </w:rPr>
        <w:t>Mace</w:t>
      </w:r>
      <w:r w:rsidRPr="0011781C">
        <w:rPr>
          <w:b/>
          <w:noProof/>
        </w:rPr>
        <w:t xml:space="preserve"> </w:t>
      </w:r>
      <w:r w:rsidR="008704D6">
        <w:rPr>
          <w:bCs/>
          <w:noProof/>
        </w:rPr>
        <w:t>-</w:t>
      </w:r>
      <w:r w:rsidR="005F3E3A">
        <w:rPr>
          <w:noProof/>
        </w:rPr>
        <w:t xml:space="preserve"> </w:t>
      </w:r>
      <w:r>
        <w:rPr>
          <w:noProof/>
        </w:rPr>
        <w:t>25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1852487" w14:textId="29BAFCAA" w:rsidR="0011781C" w:rsidRDefault="0011781C" w:rsidP="0011781C">
      <w:pPr>
        <w:pStyle w:val="ac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bCs/>
          <w:noProof/>
          <w:lang w:val="bg-BG"/>
        </w:rPr>
        <w:t>Claymore</w:t>
      </w:r>
      <w:r>
        <w:rPr>
          <w:noProof/>
        </w:rPr>
        <w:t xml:space="preserve"> </w:t>
      </w:r>
      <w:r w:rsidR="008704D6">
        <w:rPr>
          <w:noProof/>
        </w:rPr>
        <w:t>-</w:t>
      </w:r>
      <w:r>
        <w:rPr>
          <w:noProof/>
        </w:rPr>
        <w:t xml:space="preserve"> 20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lastRenderedPageBreak/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3962F7" w:rsidRPr="003962F7">
        <w:rPr>
          <w:rFonts w:ascii="Consolas" w:hAnsi="Consolas"/>
          <w:b/>
          <w:noProof/>
        </w:rPr>
        <w:t>Weapon</w:t>
      </w:r>
      <w:r w:rsidR="003962F7">
        <w:rPr>
          <w:rFonts w:ascii="Consolas" w:hAnsi="Consolas"/>
          <w:b/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0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962F7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0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3962F7"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1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1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331244C5" w14:textId="245DD66D" w:rsidR="003962F7" w:rsidRPr="005D21EE" w:rsidRDefault="003962F7" w:rsidP="003962F7">
      <w:pPr>
        <w:pStyle w:val="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5A2E0150" w14:textId="33B73AE6" w:rsidR="00373527" w:rsidRPr="005D21EE" w:rsidRDefault="002B6009" w:rsidP="00373527">
      <w:pPr>
        <w:pStyle w:val="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>
        <w:rPr>
          <w:noProof/>
        </w:rPr>
        <w:t>"</w:t>
      </w:r>
      <w:r w:rsidR="008F5550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B79669A" w14:textId="77777777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732731">
        <w:rPr>
          <w:bCs/>
          <w:noProof/>
        </w:rPr>
        <w:t>All names are unique</w:t>
      </w:r>
    </w:p>
    <w:p w14:paraId="0B62023B" w14:textId="77777777" w:rsidR="002B6009" w:rsidRPr="005D21EE" w:rsidRDefault="002B6009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5D21EE">
        <w:rPr>
          <w:rFonts w:ascii="Consolas" w:hAnsi="Consolas"/>
          <w:bCs/>
          <w:noProof/>
        </w:rPr>
        <w:t>"</w:t>
      </w:r>
    </w:p>
    <w:p w14:paraId="70453549" w14:textId="26DB7411" w:rsidR="002B6009" w:rsidRPr="005D21EE" w:rsidRDefault="001247E4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0E115B">
        <w:rPr>
          <w:rFonts w:ascii="Consolas" w:hAnsi="Consolas" w:cs="Consolas"/>
          <w:color w:val="A31515"/>
          <w:sz w:val="19"/>
          <w:szCs w:val="19"/>
        </w:rPr>
        <w:t>armour</w:t>
      </w:r>
      <w:r w:rsidR="000E115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5D21EE">
        <w:rPr>
          <w:rFonts w:ascii="Consolas" w:hAnsi="Consolas"/>
          <w:bCs/>
          <w:noProof/>
        </w:rPr>
        <w:t>"</w:t>
      </w:r>
    </w:p>
    <w:p w14:paraId="474916AE" w14:textId="77777777" w:rsidR="002B6009" w:rsidRPr="005D21EE" w:rsidRDefault="002B6009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D52AB5">
        <w:rPr>
          <w:rFonts w:ascii="Consolas" w:hAnsi="Consolas"/>
          <w:bCs/>
          <w:noProof/>
        </w:rPr>
        <w:t>"</w:t>
      </w:r>
      <w:r w:rsidR="00E74CB8" w:rsidRPr="00D52AB5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D52AB5">
        <w:rPr>
          <w:rFonts w:ascii="Consolas" w:hAnsi="Consolas"/>
          <w:bCs/>
          <w:noProof/>
        </w:rPr>
        <w:t>"</w:t>
      </w:r>
    </w:p>
    <w:p w14:paraId="4C563DE5" w14:textId="77777777" w:rsidR="00E74CB8" w:rsidRDefault="002B6009" w:rsidP="002B6009">
      <w:pPr>
        <w:pStyle w:val="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48B4C0B7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 xml:space="preserve">. If </w:t>
      </w:r>
      <w:r w:rsidR="004128DC">
        <w:rPr>
          <w:noProof/>
        </w:rPr>
        <w:t>it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Default="00C52CD6" w:rsidP="00C52CD6">
      <w:pPr>
        <w:pStyle w:val="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4AD8C4E8" w14:textId="77777777" w:rsidR="00B02CF0" w:rsidRPr="005D21EE" w:rsidRDefault="00B02CF0" w:rsidP="00B02C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Default="00B02CF0" w:rsidP="00B02CF0">
      <w:pPr>
        <w:pStyle w:val="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Default="00B02CF0" w:rsidP="00B02CF0">
      <w:pPr>
        <w:pStyle w:val="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37143394" w14:textId="77777777" w:rsidR="002F369B" w:rsidRPr="005D21EE" w:rsidRDefault="002F369B" w:rsidP="002F369B">
      <w:pPr>
        <w:pStyle w:val="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>
        <w:t xml:space="preserve">Separates </w:t>
      </w:r>
      <w:r w:rsidR="00D92F94">
        <w:t>all</w:t>
      </w:r>
      <w:r>
        <w:t xml:space="preserve"> heroes in</w:t>
      </w:r>
      <w:r w:rsidR="00D92F94">
        <w:t>to</w:t>
      </w:r>
      <w:r>
        <w:t xml:space="preserve"> two types - </w:t>
      </w:r>
      <w:r>
        <w:rPr>
          <w:b/>
        </w:rPr>
        <w:t>k</w:t>
      </w:r>
      <w:r w:rsidRPr="002F369B">
        <w:rPr>
          <w:b/>
        </w:rPr>
        <w:t>night</w:t>
      </w:r>
      <w:r>
        <w:rPr>
          <w:b/>
        </w:rPr>
        <w:t>s</w:t>
      </w:r>
      <w:r>
        <w:t xml:space="preserve"> and </w:t>
      </w:r>
      <w:r>
        <w:rPr>
          <w:b/>
        </w:rPr>
        <w:t>b</w:t>
      </w:r>
      <w:r w:rsidRPr="002F369B">
        <w:rPr>
          <w:b/>
        </w:rPr>
        <w:t>arbarian</w:t>
      </w:r>
      <w:r>
        <w:rPr>
          <w:b/>
        </w:rPr>
        <w:t>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ac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E9A7A3F" w:rsidR="002F369B" w:rsidRPr="002F369B" w:rsidRDefault="002F369B" w:rsidP="002F369B">
      <w:pPr>
        <w:pStyle w:val="ac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on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ac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proofErr w:type="gramStart"/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>
        <w:rPr>
          <w:rFonts w:ascii="Consolas" w:hAnsi="Consolas" w:cs="Consolas"/>
          <w:color w:val="000000"/>
          <w:sz w:val="19"/>
          <w:szCs w:val="19"/>
        </w:rPr>
        <w:t>number</w:t>
      </w:r>
      <w:proofErr w:type="gramEnd"/>
      <w:r w:rsidR="002F369B">
        <w:rPr>
          <w:rFonts w:ascii="Consolas" w:hAnsi="Consolas" w:cs="Consolas"/>
          <w:color w:val="000000"/>
          <w:sz w:val="19"/>
          <w:szCs w:val="19"/>
        </w:rPr>
        <w:t xml:space="preserve"> of death kni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4F7151EE" w14:textId="0DCF35FF" w:rsidR="002F369B" w:rsidRPr="007E08B4" w:rsidRDefault="00D92F94" w:rsidP="003A0B89">
      <w:pPr>
        <w:pStyle w:val="ac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proofErr w:type="gramStart"/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number</w:t>
      </w:r>
      <w:proofErr w:type="gramEnd"/>
      <w:r w:rsidR="003A0B89">
        <w:rPr>
          <w:rFonts w:ascii="Consolas" w:hAnsi="Consolas" w:cs="Consolas"/>
          <w:color w:val="000000"/>
          <w:sz w:val="19"/>
          <w:szCs w:val="19"/>
        </w:rPr>
        <w:t xml:space="preserve"> of death </w:t>
      </w:r>
      <w:r w:rsidR="003A0B89" w:rsidRPr="003A0B89">
        <w:rPr>
          <w:rFonts w:ascii="Consolas" w:hAnsi="Consolas" w:cs="Consolas"/>
          <w:color w:val="000000"/>
          <w:sz w:val="19"/>
          <w:szCs w:val="19"/>
        </w:rPr>
        <w:t>barbarians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256E6C6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ac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5D21EE" w:rsidRDefault="001F7249" w:rsidP="00826A08">
      <w:pPr>
        <w:pStyle w:val="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5D21EE" w:rsidRDefault="00E90CAC" w:rsidP="001F48EE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heroe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- </w:t>
      </w:r>
      <w:r w:rsidR="007F70A4" w:rsidRPr="007F70A4">
        <w:rPr>
          <w:rFonts w:ascii="Consolas" w:hAnsi="Consolas"/>
          <w:b/>
          <w:noProof/>
        </w:rPr>
        <w:t>HeroRepository</w:t>
      </w:r>
    </w:p>
    <w:p w14:paraId="788455BE" w14:textId="71C8A02D" w:rsidR="001F48EE" w:rsidRPr="00031995" w:rsidRDefault="00E90CAC" w:rsidP="001F48EE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weapon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</w:t>
      </w:r>
      <w:r w:rsidR="007F70A4">
        <w:rPr>
          <w:noProof/>
        </w:rPr>
        <w:t>-</w:t>
      </w:r>
      <w:r w:rsidR="001F48EE">
        <w:rPr>
          <w:noProof/>
        </w:rPr>
        <w:t xml:space="preserve"> </w:t>
      </w:r>
      <w:r w:rsidR="007F70A4" w:rsidRPr="007F70A4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D21EE" w:rsidRDefault="00CA1E24" w:rsidP="000D701E">
      <w:pPr>
        <w:pStyle w:val="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6E75100E" w:rsidR="000D701E" w:rsidRDefault="00CA1E24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type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851AB75" w14:textId="40F53A39" w:rsidR="00CA1E24" w:rsidRPr="005D21EE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name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1227FD" w14:textId="05C97202" w:rsidR="00CA1E24" w:rsidRPr="005D21EE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health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415A62DE" w14:textId="70173C6A" w:rsidR="00CA1E24" w:rsidRPr="00CA1E24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armour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1553B8">
        <w:rPr>
          <w:noProof/>
          <w:lang w:val="bg-BG"/>
        </w:rPr>
        <w:t xml:space="preserve">Creates a </w:t>
      </w:r>
      <w:r w:rsidRPr="001553B8">
        <w:rPr>
          <w:b/>
          <w:bCs/>
          <w:noProof/>
        </w:rPr>
        <w:t>hero</w:t>
      </w:r>
      <w:r w:rsidRPr="001553B8">
        <w:rPr>
          <w:noProof/>
          <w:lang w:val="bg-BG"/>
        </w:rPr>
        <w:t xml:space="preserve"> with the given parameters and adds it to the </w:t>
      </w:r>
      <w:r w:rsidRPr="001553B8">
        <w:rPr>
          <w:rFonts w:ascii="Consolas" w:hAnsi="Consolas"/>
          <w:b/>
          <w:bCs/>
          <w:noProof/>
        </w:rPr>
        <w:t>Hero</w:t>
      </w:r>
      <w:r w:rsidRPr="001553B8">
        <w:rPr>
          <w:rFonts w:ascii="Consolas" w:hAnsi="Consolas"/>
          <w:b/>
          <w:bCs/>
          <w:noProof/>
          <w:lang w:val="bg-BG"/>
        </w:rPr>
        <w:t>Repository</w:t>
      </w:r>
      <w:r w:rsidRPr="001553B8">
        <w:rPr>
          <w:noProof/>
          <w:lang w:val="bg-BG"/>
        </w:rPr>
        <w:t>.</w:t>
      </w:r>
    </w:p>
    <w:p w14:paraId="25FC03F2" w14:textId="3A0E687F" w:rsidR="000D701E" w:rsidRPr="00EE6DD8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EE6DD8">
        <w:rPr>
          <w:rFonts w:cstheme="minorHAnsi"/>
          <w:b/>
          <w:noProof/>
        </w:rPr>
        <w:t>hero</w:t>
      </w:r>
      <w:r w:rsidR="00607C27" w:rsidRPr="00607C27">
        <w:rPr>
          <w:rFonts w:cstheme="minorHAnsi"/>
          <w:b/>
          <w:noProof/>
        </w:rPr>
        <w:t xml:space="preserve"> with the given 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hero </w:t>
      </w:r>
      <w:proofErr w:type="gramStart"/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 already exists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55024D8" w14:textId="55CB97D8" w:rsidR="00EE6DD8" w:rsidRPr="005D21EE" w:rsidRDefault="00EE6DD8" w:rsidP="00EE6DD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 xml:space="preserve">the </w:t>
      </w:r>
      <w:r w:rsidRPr="00EE6DD8">
        <w:rPr>
          <w:b/>
          <w:bCs/>
          <w:noProof/>
        </w:rPr>
        <w:t>hero type is invalid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Invalid hero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3D39A53" w14:textId="77777777" w:rsidR="00EE6DD8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EE6DD8">
        <w:rPr>
          <w:rFonts w:ascii="Consolas" w:hAnsi="Consolas"/>
          <w:b/>
          <w:noProof/>
        </w:rPr>
        <w:t>Hero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</w:p>
    <w:p w14:paraId="21F986F9" w14:textId="04307AA0" w:rsidR="000D701E" w:rsidRPr="00EE6DD8" w:rsidRDefault="00EE6DD8" w:rsidP="00EE6DD8">
      <w:pPr>
        <w:pStyle w:val="ac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k</w:t>
      </w:r>
      <w:r w:rsidR="00BC7657">
        <w:rPr>
          <w:b/>
          <w:bCs/>
          <w:noProof/>
        </w:rPr>
        <w:t>ni</w:t>
      </w:r>
      <w:r w:rsidRPr="00EE6DD8">
        <w:rPr>
          <w:b/>
          <w:bCs/>
          <w:noProof/>
        </w:rPr>
        <w:t>ght</w:t>
      </w:r>
      <w:r>
        <w:rPr>
          <w:noProof/>
        </w:rPr>
        <w:t xml:space="preserve"> print: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Sir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3C107ABB" w14:textId="167FBFE4" w:rsidR="00EE6DD8" w:rsidRPr="005D21EE" w:rsidRDefault="00EE6DD8" w:rsidP="00EE6DD8">
      <w:pPr>
        <w:pStyle w:val="ac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barbarian</w:t>
      </w:r>
      <w:r>
        <w:rPr>
          <w:b/>
          <w:bCs/>
          <w:noProof/>
        </w:rPr>
        <w:t xml:space="preserve"> </w:t>
      </w:r>
      <w:r w:rsidRPr="00EE6DD8">
        <w:rPr>
          <w:noProof/>
        </w:rPr>
        <w:t>print</w:t>
      </w:r>
      <w:r>
        <w:rPr>
          <w:noProof/>
        </w:rPr>
        <w:t xml:space="preserve">: 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Barbaria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15102712" w:rsidR="00E308F8" w:rsidRPr="005D21EE" w:rsidRDefault="00EE6DD8" w:rsidP="00E656B9">
      <w:pPr>
        <w:pStyle w:val="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</w:t>
      </w:r>
      <w:r w:rsidR="009B09F7">
        <w:rPr>
          <w:rFonts w:cstheme="minorHAnsi"/>
          <w:b/>
          <w:noProof/>
        </w:rPr>
        <w:t>weapon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B09F7" w:rsidRPr="009B09F7">
        <w:rPr>
          <w:rFonts w:ascii="Consolas" w:hAnsi="Consolas"/>
          <w:b/>
          <w:noProof/>
        </w:rPr>
        <w:t>Weapon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9B09F7">
        <w:rPr>
          <w:b/>
          <w:noProof/>
        </w:rPr>
        <w:t xml:space="preserve"> weapon</w:t>
      </w:r>
      <w:r w:rsidR="00F875DD" w:rsidRPr="005D21EE">
        <w:rPr>
          <w:noProof/>
        </w:rPr>
        <w:t xml:space="preserve"> types are: "</w:t>
      </w:r>
      <w:r w:rsidR="009B09F7" w:rsidRPr="009B09F7">
        <w:rPr>
          <w:rFonts w:ascii="Consolas" w:hAnsi="Consolas"/>
          <w:b/>
          <w:noProof/>
        </w:rPr>
        <w:t>Claymore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B09F7" w:rsidRPr="009B09F7">
        <w:rPr>
          <w:rFonts w:ascii="Consolas" w:hAnsi="Consolas"/>
          <w:b/>
          <w:noProof/>
        </w:rPr>
        <w:t>Mace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17258796" w:rsidR="0018174D" w:rsidRPr="00BB6561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283A47">
        <w:rPr>
          <w:noProof/>
        </w:rPr>
        <w:t>weapon</w:t>
      </w:r>
      <w:r w:rsidR="00BB6561">
        <w:rPr>
          <w:noProof/>
        </w:rPr>
        <w:t xml:space="preserve"> with the given </w:t>
      </w:r>
      <w:r w:rsidR="00283A47">
        <w:rPr>
          <w:b/>
          <w:bCs/>
          <w:noProof/>
        </w:rPr>
        <w:t>name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weapon </w:t>
      </w:r>
      <w:proofErr w:type="gramStart"/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proofErr w:type="gramEnd"/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already exists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1BC150FC" w:rsidR="00BB6561" w:rsidRPr="005D21EE" w:rsidRDefault="00BB6561" w:rsidP="00BB6561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283A47">
        <w:rPr>
          <w:noProof/>
        </w:rPr>
        <w:t>weapon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Invalid weapon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5C92ED80" w:rsidR="00BB6561" w:rsidRPr="005D21EE" w:rsidRDefault="003F5AD8" w:rsidP="00B5379E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A </w:t>
      </w:r>
      <w:proofErr w:type="gramStart"/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>weapon</w:t>
      </w:r>
      <w:proofErr w:type="gramEnd"/>
      <w:r w:rsidR="00BC765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dded to the collection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/>
          <w:bCs/>
          <w:noProof/>
          <w:sz w:val="19"/>
          <w:szCs w:val="19"/>
        </w:rPr>
        <w:t xml:space="preserve"> </w:t>
      </w:r>
      <w:r w:rsidR="0081522B" w:rsidRPr="0081522B">
        <w:rPr>
          <w:rFonts w:cstheme="minorHAnsi"/>
          <w:bCs/>
          <w:noProof/>
        </w:rPr>
        <w:t xml:space="preserve">Keep in mind that the weapon </w:t>
      </w:r>
      <w:r w:rsidR="0081522B" w:rsidRPr="0081522B">
        <w:rPr>
          <w:rFonts w:cstheme="minorHAnsi"/>
          <w:b/>
          <w:noProof/>
        </w:rPr>
        <w:t>type</w:t>
      </w:r>
      <w:r w:rsidR="0081522B" w:rsidRPr="0081522B">
        <w:rPr>
          <w:rFonts w:cstheme="minorHAnsi"/>
          <w:bCs/>
          <w:noProof/>
        </w:rPr>
        <w:t xml:space="preserve"> should be </w:t>
      </w:r>
      <w:r w:rsidR="0081522B" w:rsidRPr="0081522B">
        <w:rPr>
          <w:rFonts w:cstheme="minorHAnsi"/>
          <w:b/>
          <w:noProof/>
        </w:rPr>
        <w:t>lowercase</w:t>
      </w:r>
      <w:r w:rsidR="0081522B" w:rsidRPr="0081522B">
        <w:rPr>
          <w:rFonts w:cstheme="minorHAnsi"/>
          <w:bCs/>
          <w:noProof/>
        </w:rPr>
        <w:t>.</w:t>
      </w:r>
    </w:p>
    <w:p w14:paraId="0027B657" w14:textId="691D1ACE" w:rsidR="00E308F8" w:rsidRPr="005D21EE" w:rsidRDefault="004F30E9" w:rsidP="00E656B9">
      <w:pPr>
        <w:pStyle w:val="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50DE3" w:rsidRDefault="009849D4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of the 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571C70A9" w14:textId="129D937F" w:rsidR="00150DE3" w:rsidRPr="00100D59" w:rsidRDefault="00150DE3" w:rsidP="00150DE3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f the 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634DDE31" w14:textId="298A0823" w:rsidR="00150DE3" w:rsidRPr="00100D59" w:rsidRDefault="00150DE3" w:rsidP="00150DE3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>
        <w:rPr>
          <w:rFonts w:ascii="Consolas" w:hAnsi="Consolas" w:cs="Consolas"/>
          <w:color w:val="000000"/>
          <w:sz w:val="19"/>
          <w:szCs w:val="19"/>
        </w:rPr>
        <w:t>name</w:t>
      </w:r>
      <w:proofErr w:type="gramEnd"/>
      <w:r w:rsidR="00343049">
        <w:rPr>
          <w:rFonts w:ascii="Consolas" w:hAnsi="Consolas" w:cs="Consolas"/>
          <w:color w:val="000000"/>
          <w:sz w:val="19"/>
          <w:szCs w:val="19"/>
        </w:rPr>
        <w:t xml:space="preserve"> of the hero</w:t>
      </w:r>
      <w:r w:rsidR="00343049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2F66FDDC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81522B">
        <w:rPr>
          <w:rFonts w:cstheme="minorHAnsi"/>
          <w:bCs/>
          <w:noProof/>
        </w:rPr>
        <w:t xml:space="preserve">Keep 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proofErr w:type="gramStart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</w:t>
      </w:r>
      <w:proofErr w:type="gramEnd"/>
      <w:r w:rsidR="00FD1B75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ED0CE7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>
        <w:rPr>
          <w:rFonts w:ascii="Consolas" w:hAnsi="Consolas" w:cs="Consolas"/>
          <w:color w:val="000000"/>
          <w:sz w:val="19"/>
          <w:szCs w:val="19"/>
        </w:rPr>
        <w:t xml:space="preserve"> 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0AB99B3C" w14:textId="3EC2D793" w:rsidR="009226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>
        <w:rPr>
          <w:rFonts w:ascii="Consolas" w:hAnsi="Consolas" w:cs="Consolas"/>
          <w:color w:val="000000"/>
          <w:sz w:val="19"/>
          <w:szCs w:val="19"/>
        </w:rPr>
        <w:t xml:space="preserve"> h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537F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E537F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a</w:t>
      </w:r>
      <w:r w:rsidR="00283B87" w:rsidRP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mou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9226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t>StartBattle</w:t>
      </w:r>
    </w:p>
    <w:p w14:paraId="6E99D793" w14:textId="7BCC9FEC" w:rsidR="001668C9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0CF64" w14:textId="77777777" w:rsidR="00100EBC" w:rsidRDefault="00100EBC" w:rsidP="008068A2">
      <w:pPr>
        <w:spacing w:after="0" w:line="240" w:lineRule="auto"/>
      </w:pPr>
      <w:r>
        <w:separator/>
      </w:r>
    </w:p>
  </w:endnote>
  <w:endnote w:type="continuationSeparator" w:id="0">
    <w:p w14:paraId="2A7362E1" w14:textId="77777777" w:rsidR="00100EBC" w:rsidRDefault="00100E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30F940A8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30F940A8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BA49C" w14:textId="77777777" w:rsidR="00100EBC" w:rsidRDefault="00100EBC" w:rsidP="008068A2">
      <w:pPr>
        <w:spacing w:after="0" w:line="240" w:lineRule="auto"/>
      </w:pPr>
      <w:r>
        <w:separator/>
      </w:r>
    </w:p>
  </w:footnote>
  <w:footnote w:type="continuationSeparator" w:id="0">
    <w:p w14:paraId="748E92E3" w14:textId="77777777" w:rsidR="00100EBC" w:rsidRDefault="00100E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199784046">
    <w:abstractNumId w:val="1"/>
  </w:num>
  <w:num w:numId="2" w16cid:durableId="345136734">
    <w:abstractNumId w:val="11"/>
  </w:num>
  <w:num w:numId="3" w16cid:durableId="994139309">
    <w:abstractNumId w:val="0"/>
  </w:num>
  <w:num w:numId="4" w16cid:durableId="1305544962">
    <w:abstractNumId w:val="8"/>
  </w:num>
  <w:num w:numId="5" w16cid:durableId="1581719991">
    <w:abstractNumId w:val="5"/>
  </w:num>
  <w:num w:numId="6" w16cid:durableId="754473677">
    <w:abstractNumId w:val="3"/>
  </w:num>
  <w:num w:numId="7" w16cid:durableId="714697271">
    <w:abstractNumId w:val="17"/>
  </w:num>
  <w:num w:numId="8" w16cid:durableId="744179728">
    <w:abstractNumId w:val="2"/>
  </w:num>
  <w:num w:numId="9" w16cid:durableId="1229993755">
    <w:abstractNumId w:val="7"/>
  </w:num>
  <w:num w:numId="10" w16cid:durableId="1417047839">
    <w:abstractNumId w:val="15"/>
  </w:num>
  <w:num w:numId="11" w16cid:durableId="924343982">
    <w:abstractNumId w:val="6"/>
  </w:num>
  <w:num w:numId="12" w16cid:durableId="686517948">
    <w:abstractNumId w:val="9"/>
  </w:num>
  <w:num w:numId="13" w16cid:durableId="1709641685">
    <w:abstractNumId w:val="16"/>
  </w:num>
  <w:num w:numId="14" w16cid:durableId="1412266174">
    <w:abstractNumId w:val="4"/>
  </w:num>
  <w:num w:numId="15" w16cid:durableId="794253493">
    <w:abstractNumId w:val="10"/>
  </w:num>
  <w:num w:numId="16" w16cid:durableId="1357734567">
    <w:abstractNumId w:val="14"/>
  </w:num>
  <w:num w:numId="17" w16cid:durableId="1442147197">
    <w:abstractNumId w:val="13"/>
  </w:num>
  <w:num w:numId="18" w16cid:durableId="1873956643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0EBC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128D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0202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0CE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f0">
    <w:name w:val="annotation reference"/>
    <w:basedOn w:val="a0"/>
    <w:uiPriority w:val="99"/>
    <w:semiHidden/>
    <w:unhideWhenUsed/>
    <w:rsid w:val="00BD573D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573D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573D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9</Pages>
  <Words>2136</Words>
  <Characters>12178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Красимир Николов</cp:lastModifiedBy>
  <cp:revision>3</cp:revision>
  <cp:lastPrinted>2015-10-26T22:35:00Z</cp:lastPrinted>
  <dcterms:created xsi:type="dcterms:W3CDTF">2022-11-27T10:07:00Z</dcterms:created>
  <dcterms:modified xsi:type="dcterms:W3CDTF">2022-11-27T11:36:00Z</dcterms:modified>
  <cp:category>programming, education, software engineering, software development</cp:category>
</cp:coreProperties>
</file>